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58" w:type="dxa"/>
        <w:tblBorders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4"/>
        <w:gridCol w:w="2615"/>
        <w:gridCol w:w="1125"/>
        <w:gridCol w:w="1489"/>
        <w:gridCol w:w="2615"/>
      </w:tblGrid>
      <w:tr w:rsidR="002A70D5" w14:paraId="414B5908" w14:textId="77777777" w:rsidTr="00DA26AD">
        <w:tc>
          <w:tcPr>
            <w:tcW w:w="6354" w:type="dxa"/>
            <w:gridSpan w:val="3"/>
            <w:tcBorders>
              <w:bottom w:val="nil"/>
            </w:tcBorders>
            <w:shd w:val="clear" w:color="auto" w:fill="auto"/>
          </w:tcPr>
          <w:p w14:paraId="7D077729" w14:textId="77777777" w:rsidR="002A70D5" w:rsidRPr="005F1327" w:rsidRDefault="00D26804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</w:rPr>
              <w:pict w14:anchorId="593AEAB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9" type="#_x0000_t75" style="width:273.5pt;height:30pt">
                  <v:imagedata r:id="rId8" o:title=""/>
                </v:shape>
              </w:pict>
            </w:r>
          </w:p>
        </w:tc>
        <w:tc>
          <w:tcPr>
            <w:tcW w:w="4104" w:type="dxa"/>
            <w:gridSpan w:val="2"/>
            <w:tcBorders>
              <w:bottom w:val="nil"/>
            </w:tcBorders>
            <w:shd w:val="clear" w:color="auto" w:fill="auto"/>
          </w:tcPr>
          <w:p w14:paraId="22736DE3" w14:textId="4412F5E2" w:rsidR="002A70D5" w:rsidRPr="005F1327" w:rsidRDefault="003473F2" w:rsidP="00650C9C">
            <w:pPr>
              <w:wordWrap w:val="0"/>
              <w:spacing w:after="0" w:line="240" w:lineRule="auto"/>
              <w:jc w:val="right"/>
              <w:rPr>
                <w:rFonts w:ascii="Tahoma" w:hAnsi="Tahoma" w:cs="Tahoma"/>
                <w:b/>
                <w:sz w:val="32"/>
                <w:szCs w:val="32"/>
                <w:u w:val="single"/>
              </w:rPr>
            </w:pPr>
            <w:r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 xml:space="preserve">Foil bag spot </w:t>
            </w:r>
            <w:r w:rsidR="004C6ECC">
              <w:rPr>
                <w:rFonts w:ascii="Tahoma" w:hAnsi="Tahoma" w:cs="Tahoma"/>
                <w:b/>
                <w:color w:val="0070C0"/>
                <w:sz w:val="32"/>
                <w:szCs w:val="32"/>
                <w:u w:val="single"/>
              </w:rPr>
              <w:t>form</w:t>
            </w:r>
          </w:p>
        </w:tc>
      </w:tr>
      <w:tr w:rsidR="002A70D5" w14:paraId="533CB34A" w14:textId="77777777" w:rsidTr="00DA26AD">
        <w:tc>
          <w:tcPr>
            <w:tcW w:w="10458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02A37142" w14:textId="4019715F" w:rsidR="002A70D5" w:rsidRPr="005F1327" w:rsidRDefault="005F1327" w:rsidP="005F1327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i/>
                <w:sz w:val="20"/>
                <w:szCs w:val="20"/>
              </w:rPr>
              <w:t>CUSTOM FLEXIBLE PACKAGING FOR YOUR BUSINESS!</w:t>
            </w:r>
            <w:r w:rsidR="00DA26AD">
              <w:rPr>
                <w:rFonts w:ascii="Tahoma" w:hAnsi="Tahoma" w:cs="Tahoma"/>
                <w:b/>
                <w:i/>
                <w:sz w:val="20"/>
                <w:szCs w:val="20"/>
              </w:rPr>
              <w:t xml:space="preserve">                              </w:t>
            </w:r>
          </w:p>
        </w:tc>
      </w:tr>
      <w:tr w:rsidR="002A70D5" w14:paraId="36DD4D4F" w14:textId="77777777" w:rsidTr="00DA26AD">
        <w:trPr>
          <w:trHeight w:val="272"/>
        </w:trPr>
        <w:tc>
          <w:tcPr>
            <w:tcW w:w="10458" w:type="dxa"/>
            <w:gridSpan w:val="5"/>
            <w:tcBorders>
              <w:top w:val="nil"/>
              <w:bottom w:val="nil"/>
            </w:tcBorders>
            <w:shd w:val="clear" w:color="auto" w:fill="auto"/>
          </w:tcPr>
          <w:p w14:paraId="5AB6EE35" w14:textId="2B1F0D66" w:rsidR="002A70D5" w:rsidRPr="005F1327" w:rsidRDefault="00DA26AD" w:rsidP="00DA26AD">
            <w:pPr>
              <w:tabs>
                <w:tab w:val="left" w:pos="7350"/>
              </w:tabs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ab/>
            </w:r>
            <w:r w:rsidRPr="005F1327">
              <w:rPr>
                <w:rFonts w:ascii="Tahoma" w:hAnsi="Tahoma" w:cs="Tahoma"/>
                <w:sz w:val="20"/>
                <w:szCs w:val="20"/>
              </w:rPr>
              <w:t>99 Zhongtong Road</w:t>
            </w:r>
          </w:p>
        </w:tc>
      </w:tr>
      <w:tr w:rsidR="00DA26AD" w14:paraId="23B9521F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62EB924F" w14:textId="60972C78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0258CCE6" w14:textId="6D208203" w:rsidR="00DA26AD" w:rsidRPr="005F1327" w:rsidRDefault="00DA26AD" w:rsidP="00DA26AD">
            <w:pPr>
              <w:wordWrap w:val="0"/>
              <w:spacing w:after="0" w:line="240" w:lineRule="auto"/>
              <w:ind w:right="400" w:firstLineChars="500" w:firstLine="1000"/>
              <w:rPr>
                <w:rFonts w:ascii="Tahoma" w:hAnsi="Tahoma" w:cs="Tahoma"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Wuxi City, Jiangsu Province</w:t>
            </w:r>
          </w:p>
        </w:tc>
      </w:tr>
      <w:tr w:rsidR="00DA26AD" w14:paraId="1F72B511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17903C71" w14:textId="2291EA29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36B88FB" w14:textId="13288FD9" w:rsidR="00DA26AD" w:rsidRPr="005F1327" w:rsidRDefault="00DA26AD" w:rsidP="00DA26AD">
            <w:pPr>
              <w:spacing w:after="0" w:line="240" w:lineRule="auto"/>
              <w:ind w:right="400" w:firstLineChars="500" w:firstLine="1000"/>
              <w:rPr>
                <w:rFonts w:ascii="Tahoma" w:hAnsi="Tahoma" w:cs="Tahoma"/>
                <w:b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China 214142</w:t>
            </w:r>
          </w:p>
        </w:tc>
      </w:tr>
      <w:tr w:rsidR="00DA26AD" w14:paraId="14AAD52C" w14:textId="77777777" w:rsidTr="00DA26AD">
        <w:tc>
          <w:tcPr>
            <w:tcW w:w="6354" w:type="dxa"/>
            <w:gridSpan w:val="3"/>
            <w:tcBorders>
              <w:top w:val="nil"/>
              <w:bottom w:val="nil"/>
            </w:tcBorders>
            <w:shd w:val="clear" w:color="auto" w:fill="auto"/>
          </w:tcPr>
          <w:p w14:paraId="0E990347" w14:textId="52D0F651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nil"/>
            </w:tcBorders>
            <w:shd w:val="clear" w:color="auto" w:fill="auto"/>
          </w:tcPr>
          <w:p w14:paraId="1F1F73D1" w14:textId="16233AE5" w:rsidR="00DA26AD" w:rsidRPr="005F1327" w:rsidRDefault="00DA26AD" w:rsidP="00DA26AD">
            <w:pPr>
              <w:wordWrap w:val="0"/>
              <w:spacing w:after="0" w:line="240" w:lineRule="auto"/>
              <w:ind w:right="400" w:firstLineChars="500" w:firstLine="1000"/>
              <w:rPr>
                <w:rFonts w:ascii="Tahoma" w:hAnsi="Tahoma" w:cs="Tahoma"/>
                <w:b/>
                <w:sz w:val="20"/>
                <w:szCs w:val="20"/>
              </w:rPr>
            </w:pPr>
            <w:r w:rsidRPr="005F1327">
              <w:rPr>
                <w:rFonts w:ascii="Tahoma" w:hAnsi="Tahoma" w:cs="Tahoma"/>
                <w:sz w:val="20"/>
                <w:szCs w:val="20"/>
              </w:rPr>
              <w:t>0086-</w:t>
            </w:r>
            <w:r>
              <w:rPr>
                <w:rFonts w:ascii="Tahoma" w:hAnsi="Tahoma" w:cs="Tahoma"/>
                <w:sz w:val="20"/>
                <w:szCs w:val="20"/>
              </w:rPr>
              <w:t>0510-81810835</w:t>
            </w:r>
          </w:p>
        </w:tc>
      </w:tr>
      <w:tr w:rsidR="00DA26AD" w14:paraId="7BF9597B" w14:textId="77777777" w:rsidTr="00D26804">
        <w:tc>
          <w:tcPr>
            <w:tcW w:w="6354" w:type="dxa"/>
            <w:gridSpan w:val="3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8C0ADF5" w14:textId="35866FF2" w:rsidR="00DA26AD" w:rsidRPr="005F1327" w:rsidRDefault="00DA26AD" w:rsidP="00DA26AD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104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2DE79F5" w14:textId="77777777" w:rsidR="00DA26AD" w:rsidRPr="005F1327" w:rsidRDefault="00DA26AD" w:rsidP="00DA26AD">
            <w:pPr>
              <w:spacing w:after="0" w:line="240" w:lineRule="auto"/>
              <w:jc w:val="righ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26804" w14:paraId="0331E087" w14:textId="77777777" w:rsidTr="006512FF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B5F3E" w14:textId="3E70BA2C" w:rsidR="00D26804" w:rsidRPr="005F1327" w:rsidRDefault="00D26804" w:rsidP="00DA26AD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N</w:t>
            </w:r>
            <w:r>
              <w:rPr>
                <w:rFonts w:ascii="Tahoma" w:hAnsi="Tahoma" w:cs="Tahoma"/>
                <w:i/>
                <w:sz w:val="20"/>
                <w:szCs w:val="20"/>
              </w:rPr>
              <w:t>ame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1A724" w14:textId="7F13A1B4" w:rsidR="00D26804" w:rsidRPr="005F1327" w:rsidRDefault="00D26804" w:rsidP="00DA26AD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S</w:t>
            </w:r>
            <w:r>
              <w:rPr>
                <w:rFonts w:ascii="Tahoma" w:hAnsi="Tahoma" w:cs="Tahoma"/>
                <w:i/>
                <w:sz w:val="20"/>
                <w:szCs w:val="20"/>
              </w:rPr>
              <w:t>ize</w:t>
            </w:r>
            <w:r w:rsidR="00D62F84">
              <w:rPr>
                <w:rFonts w:ascii="Tahoma" w:hAnsi="Tahoma" w:cs="Tahoma"/>
                <w:i/>
                <w:sz w:val="20"/>
                <w:szCs w:val="20"/>
              </w:rPr>
              <w:t>(mm)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5CCD8" w14:textId="0735ED3C" w:rsidR="00D26804" w:rsidRPr="005F1327" w:rsidRDefault="003473F2" w:rsidP="00DA26AD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/>
                <w:i/>
                <w:sz w:val="20"/>
                <w:szCs w:val="20"/>
              </w:rPr>
              <w:t>Bag structure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 xml:space="preserve"> (</w:t>
            </w:r>
            <w:r w:rsidR="00DA3BFE">
              <w:rPr>
                <w:rFonts w:ascii="Tahoma" w:hAnsi="Tahoma" w:cs="Tahoma" w:hint="eastAsia"/>
                <w:i/>
                <w:sz w:val="20"/>
                <w:szCs w:val="20"/>
              </w:rPr>
              <w:t>μ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>)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23C58" w14:textId="0D9F5506" w:rsidR="00D26804" w:rsidRPr="005F1327" w:rsidRDefault="00D62F84" w:rsidP="00DA26AD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/>
                <w:i/>
                <w:sz w:val="20"/>
                <w:szCs w:val="20"/>
              </w:rPr>
              <w:t>Amount</w:t>
            </w:r>
            <w:r w:rsidR="00DA3BFE">
              <w:rPr>
                <w:rFonts w:ascii="Tahoma" w:hAnsi="Tahoma" w:cs="Tahoma"/>
                <w:i/>
                <w:sz w:val="20"/>
                <w:szCs w:val="20"/>
              </w:rPr>
              <w:t>(piece)</w:t>
            </w:r>
          </w:p>
        </w:tc>
      </w:tr>
      <w:tr w:rsidR="00D62F84" w14:paraId="43138E4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93D0A" w14:textId="7FD48F60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7701D" w14:textId="14491EF7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59*267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4ED50" w14:textId="28531096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White PE96  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0FBAA" w14:textId="465909FE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34575</w:t>
            </w:r>
          </w:p>
        </w:tc>
      </w:tr>
      <w:tr w:rsidR="00D62F84" w14:paraId="3DB827F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8B5CB" w14:textId="01F825E9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2E16C" w14:textId="54359FD4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50*22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EBA4F" w14:textId="46FF2DB3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8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E4CE0" w14:textId="60E11D6D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94101</w:t>
            </w:r>
          </w:p>
        </w:tc>
      </w:tr>
      <w:tr w:rsidR="00D62F84" w14:paraId="494A0AC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EB7A2" w14:textId="27D3048F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78EA8" w14:textId="28416767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15*14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87D7A" w14:textId="46890B7C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9/PE8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27EE0" w14:textId="3732DBBB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89750</w:t>
            </w:r>
          </w:p>
        </w:tc>
      </w:tr>
      <w:tr w:rsidR="00D62F84" w14:paraId="6C7877E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4E624" w14:textId="04535E72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DCE44" w14:textId="702896A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05*263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EE2B6" w14:textId="128A7DA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/AL/PE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C626B" w14:textId="35245573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500</w:t>
            </w:r>
          </w:p>
        </w:tc>
      </w:tr>
      <w:tr w:rsidR="00D62F84" w14:paraId="5AAA162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30B46" w14:textId="0D5AE06F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42232" w14:textId="6028ACBB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00*30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0A09E" w14:textId="660213FA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8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EC00B" w14:textId="4DEEDF5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72435</w:t>
            </w:r>
          </w:p>
        </w:tc>
      </w:tr>
      <w:tr w:rsidR="00D62F84" w14:paraId="36CAEDD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91506" w14:textId="7260AB75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87938" w14:textId="5087CF6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225*290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F44DE" w14:textId="78C54824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8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1C54D" w14:textId="5FF9E54A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38234</w:t>
            </w:r>
          </w:p>
        </w:tc>
      </w:tr>
      <w:tr w:rsidR="00D62F84" w14:paraId="269EA960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42CE3" w14:textId="00FB5A4A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AC088" w14:textId="677570AA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80*3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8E07F" w14:textId="436D839D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7L/PE80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93FBA" w14:textId="10DE30EF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43</w:t>
            </w:r>
          </w:p>
        </w:tc>
      </w:tr>
      <w:tr w:rsidR="00D62F84" w14:paraId="1F951AE6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80DED" w14:textId="7613D7C6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6B276C" w14:textId="1F7021B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53*3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2A68" w14:textId="5B5F05A9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7/PE8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BBF41" w14:textId="37080DA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8920</w:t>
            </w:r>
          </w:p>
        </w:tc>
      </w:tr>
      <w:tr w:rsidR="00D62F84" w14:paraId="15250BD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D2B3" w14:textId="143DEB88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6100A" w14:textId="2BCA6244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70*3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248F1" w14:textId="6769064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/AL/AL/PE12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52262" w14:textId="4AFF93EF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4394</w:t>
            </w:r>
          </w:p>
        </w:tc>
      </w:tr>
      <w:tr w:rsidR="00D62F84" w14:paraId="3A4228A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D1EB49" w14:textId="51A211DB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BFF53" w14:textId="0E289D0D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310*42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EE8A6" w14:textId="4321A7A2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9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FE573" w14:textId="49DB056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0562</w:t>
            </w:r>
          </w:p>
        </w:tc>
      </w:tr>
      <w:tr w:rsidR="00D62F84" w14:paraId="7EE5B5D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F7582" w14:textId="3683C046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BAE20" w14:textId="471DC71A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390*56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400C8" w14:textId="7D28B84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A15/AL7/PE8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EB57F" w14:textId="726A0DA3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142</w:t>
            </w:r>
          </w:p>
        </w:tc>
      </w:tr>
      <w:tr w:rsidR="00D62F84" w14:paraId="6210DAC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EE972B" w14:textId="77740090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A087D" w14:textId="5C6BFFF1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350*47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948245" w14:textId="1E32987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/AL/PE7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566941" w14:textId="699A174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6976</w:t>
            </w:r>
          </w:p>
        </w:tc>
      </w:tr>
      <w:tr w:rsidR="00D62F84" w14:paraId="1971698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7B677" w14:textId="14FBC68E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FEBA3" w14:textId="51C27047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490*60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FC885" w14:textId="7FCC396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/AL/PE9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4C7D58" w14:textId="4B8207D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5717</w:t>
            </w:r>
          </w:p>
        </w:tc>
      </w:tr>
      <w:tr w:rsidR="00D62F84" w14:paraId="76164E3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B5B9A" w14:textId="19FCF846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5F4EB" w14:textId="01FFB563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480*700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1AA46" w14:textId="58C35685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7/PE9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DFD2B" w14:textId="5673B49F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8434</w:t>
            </w:r>
          </w:p>
        </w:tc>
      </w:tr>
      <w:tr w:rsidR="00D62F84" w14:paraId="213CBD0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E1509" w14:textId="18CD623C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9DEC0" w14:textId="49DE4785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550*850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3357A" w14:textId="58DB236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6.5/PE93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77F54" w14:textId="2FE518B8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17113</w:t>
            </w:r>
          </w:p>
        </w:tc>
      </w:tr>
      <w:tr w:rsidR="00D62F84" w14:paraId="0DC6BEE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64354" w14:textId="72F91071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E1BDE9" w14:textId="446D057F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550*9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F9006" w14:textId="69E90BC4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/AL/PE9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5241A" w14:textId="02F22656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0832</w:t>
            </w:r>
          </w:p>
        </w:tc>
      </w:tr>
      <w:tr w:rsidR="00D62F84" w14:paraId="4EB6706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F327D" w14:textId="7DD0A6B8" w:rsidR="00D62F84" w:rsidRPr="005F1327" w:rsidRDefault="00D62F84" w:rsidP="00D62F84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0931E" w14:textId="6F6A87C4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650*990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8B819" w14:textId="287DC976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/AL/PE11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B5485" w14:textId="2EA6A6E0" w:rsidR="00D62F84" w:rsidRPr="00DA3BFE" w:rsidRDefault="00D62F84" w:rsidP="00D62F84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619</w:t>
            </w:r>
          </w:p>
        </w:tc>
      </w:tr>
      <w:tr w:rsidR="00DA3BFE" w14:paraId="499F0DC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B6F34" w14:textId="6247B3EF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618D9" w14:textId="7EF7F43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50*22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1984" w14:textId="3D84E352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7/PE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3D13F" w14:textId="4A5CA67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36500</w:t>
            </w:r>
          </w:p>
        </w:tc>
      </w:tr>
      <w:tr w:rsidR="00DA3BFE" w14:paraId="6C7F254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56209" w14:textId="73CEB196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EDBF2" w14:textId="096178B8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00*1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8A33D" w14:textId="64E761DD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/AL/PE 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B2A36" w14:textId="5F6BA4F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57950</w:t>
            </w:r>
          </w:p>
        </w:tc>
      </w:tr>
      <w:tr w:rsidR="00DA3BFE" w14:paraId="791DDB6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31B27" w14:textId="5B7FB88F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35734B" w14:textId="2A6C5AC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30*16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4F311" w14:textId="629BDE63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7/PE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D9F88" w14:textId="3FA52B64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3000</w:t>
            </w:r>
          </w:p>
        </w:tc>
      </w:tr>
      <w:tr w:rsidR="00DA3BFE" w14:paraId="1B57346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093DB" w14:textId="4DD82389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2502D1" w14:textId="4C88D51E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80*37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9BFA0" w14:textId="10AF76B3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A15/AL7/PA15/AL7/PE7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943B5" w14:textId="3E7E7EFC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1230</w:t>
            </w:r>
          </w:p>
        </w:tc>
      </w:tr>
      <w:tr w:rsidR="00DA3BFE" w14:paraId="5601A07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036AD" w14:textId="77D81396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8E7B64" w14:textId="3864C607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00*1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07E6D" w14:textId="366978BC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/AL7/PA15/PE8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9EDFEE" w14:textId="15DA535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97650</w:t>
            </w:r>
          </w:p>
        </w:tc>
      </w:tr>
      <w:tr w:rsidR="00DA3BFE" w14:paraId="2B26F011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39AA5" w14:textId="37745302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082A3" w14:textId="0D0DC420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59*267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060C2" w14:textId="56CFEA35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white LLDPE96  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CDF80" w14:textId="73BC7A4F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34575</w:t>
            </w:r>
          </w:p>
        </w:tc>
      </w:tr>
      <w:tr w:rsidR="00DA3BFE" w14:paraId="35D4977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30185" w14:textId="04A154C3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E37AA" w14:textId="6429C156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50*22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3A4143" w14:textId="2D4A61A4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8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E66C46" w14:textId="20AD2801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94101</w:t>
            </w:r>
          </w:p>
        </w:tc>
      </w:tr>
      <w:tr w:rsidR="00DA3BFE" w14:paraId="3D620B6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AA067" w14:textId="3C3D78EF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88175" w14:textId="30EAE58C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15*14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B50E1" w14:textId="199090DF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9/PE8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A8661" w14:textId="2DE47938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89750</w:t>
            </w:r>
          </w:p>
        </w:tc>
      </w:tr>
      <w:tr w:rsidR="00DA3BFE" w14:paraId="64A4D57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45191" w14:textId="1D55363A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A1A05" w14:textId="3E74F584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05*263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E4EC56" w14:textId="5A1268A4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/AL/PE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B73C3" w14:textId="310B1E6E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500</w:t>
            </w:r>
          </w:p>
        </w:tc>
      </w:tr>
      <w:tr w:rsidR="00DA3BFE" w14:paraId="18A7EE4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500D1" w14:textId="690E1AE5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D30DD" w14:textId="27FB91A3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00*30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884727" w14:textId="0F454D2C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8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E9E34" w14:textId="129B2793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72435</w:t>
            </w:r>
          </w:p>
        </w:tc>
      </w:tr>
      <w:tr w:rsidR="00DA3BFE" w14:paraId="047F400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E69CD" w14:textId="5D2ABC80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DB151" w14:textId="2E119DC7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225*290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185414" w14:textId="70AE528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8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E736F" w14:textId="6549DC0F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38234</w:t>
            </w:r>
          </w:p>
        </w:tc>
      </w:tr>
      <w:tr w:rsidR="00DA3BFE" w14:paraId="1E317714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ECFAA" w14:textId="4B8E5743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415838" w14:textId="73534321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53*3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21D4F" w14:textId="54F32F1E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7/PE8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B25AF" w14:textId="6567F7D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8920</w:t>
            </w:r>
          </w:p>
        </w:tc>
      </w:tr>
      <w:tr w:rsidR="00DA3BFE" w14:paraId="32831E82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5796C" w14:textId="2EB67A3C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FFFCB" w14:textId="5C433BED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270*3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50D9A" w14:textId="106367C5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/AL/AL/PE120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77945B" w14:textId="609C766E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4394</w:t>
            </w:r>
          </w:p>
        </w:tc>
      </w:tr>
      <w:tr w:rsidR="00DA3BFE" w14:paraId="25D8AA1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1EF84" w14:textId="297C21EC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5E6282" w14:textId="1A5EE584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310*42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600FA" w14:textId="5090AA30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12/AL7/PE9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031F0" w14:textId="6D784D0C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0562</w:t>
            </w:r>
          </w:p>
        </w:tc>
      </w:tr>
      <w:tr w:rsidR="00DA3BFE" w14:paraId="61A3EF7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DF659" w14:textId="1A2E1136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09ECE" w14:textId="68D85172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350*47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922F2" w14:textId="4E44638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/AL/PE7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E7D26" w14:textId="5917F70F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6976</w:t>
            </w:r>
          </w:p>
        </w:tc>
      </w:tr>
      <w:tr w:rsidR="00DA3BFE" w14:paraId="24359F39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953A4" w14:textId="7456FA1D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A9098" w14:textId="60421FAA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490*60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A0524" w14:textId="46CFA4F0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/AL/PE9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3FB89" w14:textId="1C70014E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5717</w:t>
            </w:r>
          </w:p>
        </w:tc>
      </w:tr>
      <w:tr w:rsidR="00DA3BFE" w14:paraId="2D02950E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03FAE" w14:textId="47C61EE6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77CA96" w14:textId="068B3157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480*700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37DD7" w14:textId="26F75585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7/PE9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1F4E10" w14:textId="0FEED977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8434</w:t>
            </w:r>
          </w:p>
        </w:tc>
      </w:tr>
      <w:tr w:rsidR="00DA3BFE" w14:paraId="252612F7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EC646" w14:textId="0C435F08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93563" w14:textId="1B7C31B2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550*850</w:t>
            </w:r>
            <w:r w:rsidRPr="00DA3BFE">
              <w:rPr>
                <w:rFonts w:ascii="Tahoma" w:hAnsi="Tahoma" w:cs="Tahoma"/>
                <w:i/>
                <w:sz w:val="20"/>
                <w:szCs w:val="20"/>
              </w:rPr>
              <w:t xml:space="preserve">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1D528" w14:textId="799889FB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6.5/PE93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B303B" w14:textId="591972AF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17113</w:t>
            </w:r>
          </w:p>
        </w:tc>
      </w:tr>
      <w:tr w:rsidR="00DA3BFE" w14:paraId="6F3D7440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711CB" w14:textId="0FA1742D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29486" w14:textId="590A9BDF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550*95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58DB95" w14:textId="6BF26B00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/AL/PE9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CA331" w14:textId="40519637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0832</w:t>
            </w:r>
          </w:p>
        </w:tc>
      </w:tr>
      <w:tr w:rsidR="00DA3BFE" w14:paraId="47A19828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79E41A" w14:textId="3FF293A7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3094DB" w14:textId="24F08882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650*990 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B867B" w14:textId="6A4B34D8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 xml:space="preserve">PET/AL/PE115 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2C5F8" w14:textId="388830E9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2619</w:t>
            </w:r>
          </w:p>
        </w:tc>
      </w:tr>
      <w:tr w:rsidR="00DA3BFE" w14:paraId="3DADC2BC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235A8" w14:textId="58173513" w:rsidR="00DA3BFE" w:rsidRPr="005F1327" w:rsidRDefault="00DA3BFE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  <w:r>
              <w:rPr>
                <w:rFonts w:ascii="Tahoma" w:hAnsi="Tahoma" w:cs="Tahoma" w:hint="eastAsia"/>
                <w:i/>
                <w:sz w:val="20"/>
                <w:szCs w:val="20"/>
              </w:rPr>
              <w:t>A</w:t>
            </w:r>
            <w:r>
              <w:rPr>
                <w:rFonts w:ascii="Tahoma" w:hAnsi="Tahoma" w:cs="Tahoma"/>
                <w:i/>
                <w:sz w:val="20"/>
                <w:szCs w:val="20"/>
              </w:rPr>
              <w:t>luminum foil bag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16265" w14:textId="2257334A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150*220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2899E7" w14:textId="66AB98B7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color w:val="000000"/>
                <w:sz w:val="20"/>
                <w:szCs w:val="20"/>
              </w:rPr>
              <w:t>PET12/AL7/PE65</w:t>
            </w: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A50B43" w14:textId="5BC931C9" w:rsidR="00DA3BFE" w:rsidRPr="00DA3BFE" w:rsidRDefault="00DA3BFE" w:rsidP="00DA3BFE">
            <w:pPr>
              <w:spacing w:after="0" w:line="240" w:lineRule="auto"/>
              <w:rPr>
                <w:rFonts w:ascii="Tahoma" w:hAnsi="Tahoma" w:cs="Tahoma"/>
                <w:i/>
                <w:sz w:val="20"/>
                <w:szCs w:val="20"/>
              </w:rPr>
            </w:pPr>
            <w:r w:rsidRPr="00DA3BFE">
              <w:rPr>
                <w:rFonts w:ascii="Tahoma" w:hAnsi="Tahoma" w:cs="Tahoma"/>
                <w:sz w:val="20"/>
                <w:szCs w:val="20"/>
              </w:rPr>
              <w:t>36500</w:t>
            </w:r>
          </w:p>
        </w:tc>
      </w:tr>
      <w:tr w:rsidR="00EB1FF1" w14:paraId="4FFF6F55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3FD9D" w14:textId="77777777" w:rsidR="00EB1FF1" w:rsidRDefault="00EB1FF1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53319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860F5D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82EFD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B1FF1" w14:paraId="172D9FDA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E5390" w14:textId="77777777" w:rsidR="00EB1FF1" w:rsidRDefault="00EB1FF1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8A7CF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A8AA4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57245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B1FF1" w14:paraId="1B5DC43B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20030" w14:textId="77777777" w:rsidR="00EB1FF1" w:rsidRDefault="00EB1FF1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DF6AC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CF808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412B1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B1FF1" w14:paraId="06A83070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094B6" w14:textId="77777777" w:rsidR="00EB1FF1" w:rsidRDefault="00EB1FF1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A5CFA7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C02BA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150DE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B1FF1" w14:paraId="7D9FC55F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636F5" w14:textId="77777777" w:rsidR="00EB1FF1" w:rsidRDefault="00EB1FF1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722DC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0FAD5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39DF7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B1FF1" w14:paraId="52EF25F3" w14:textId="77777777" w:rsidTr="00823AF3">
        <w:trPr>
          <w:trHeight w:val="182"/>
        </w:trPr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09772" w14:textId="77777777" w:rsidR="00EB1FF1" w:rsidRDefault="00EB1FF1" w:rsidP="00DA3BFE">
            <w:pPr>
              <w:spacing w:after="0" w:line="240" w:lineRule="auto"/>
              <w:rPr>
                <w:rFonts w:ascii="Tahoma" w:hAnsi="Tahoma" w:cs="Tahoma" w:hint="eastAsia"/>
                <w:i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EE77B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2FEDA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7A844" w14:textId="77777777" w:rsidR="00EB1FF1" w:rsidRPr="00DA3BFE" w:rsidRDefault="00EB1FF1" w:rsidP="00DA3BFE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DA3BFE" w14:paraId="25608D8B" w14:textId="77777777" w:rsidTr="00D26804">
        <w:tc>
          <w:tcPr>
            <w:tcW w:w="10458" w:type="dxa"/>
            <w:gridSpan w:val="5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50ED726" w14:textId="4709305F" w:rsidR="00DA3BFE" w:rsidRPr="005F1327" w:rsidRDefault="00DA3BFE" w:rsidP="00DA3BFE">
            <w:pPr>
              <w:spacing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5F1327">
              <w:rPr>
                <w:rFonts w:ascii="Tahoma" w:hAnsi="Tahoma" w:cs="Tahoma"/>
                <w:sz w:val="18"/>
                <w:szCs w:val="18"/>
              </w:rPr>
              <w:t xml:space="preserve">If you have any questions, contact </w:t>
            </w:r>
            <w:r>
              <w:rPr>
                <w:rFonts w:ascii="Tahoma" w:hAnsi="Tahoma" w:cs="Tahoma"/>
                <w:sz w:val="18"/>
                <w:szCs w:val="18"/>
              </w:rPr>
              <w:t>US</w:t>
            </w:r>
            <w:r w:rsidRPr="005F1327">
              <w:rPr>
                <w:rFonts w:ascii="Tahoma" w:hAnsi="Tahoma" w:cs="Tahoma"/>
                <w:sz w:val="18"/>
                <w:szCs w:val="18"/>
              </w:rPr>
              <w:t>, 0086-</w:t>
            </w:r>
            <w:r>
              <w:rPr>
                <w:rFonts w:ascii="Tahoma" w:hAnsi="Tahoma" w:cs="Tahoma"/>
                <w:sz w:val="18"/>
                <w:szCs w:val="18"/>
              </w:rPr>
              <w:t>0510-81810835</w:t>
            </w:r>
            <w:r w:rsidRPr="005F1327">
              <w:rPr>
                <w:rFonts w:ascii="Tahoma" w:hAnsi="Tahoma" w:cs="Tahoma"/>
                <w:sz w:val="18"/>
                <w:szCs w:val="18"/>
              </w:rPr>
              <w:t xml:space="preserve">, </w:t>
            </w:r>
            <w:hyperlink r:id="rId9" w:history="1">
              <w:r w:rsidR="00EB1FF1" w:rsidRPr="00E769BE">
                <w:rPr>
                  <w:rStyle w:val="ad"/>
                  <w:rFonts w:ascii="Tahoma" w:hAnsi="Tahoma" w:cs="Tahoma"/>
                  <w:sz w:val="18"/>
                  <w:szCs w:val="18"/>
                </w:rPr>
                <w:t>dx</w:t>
              </w:r>
              <w:r w:rsidR="00EB1FF1" w:rsidRPr="00E769BE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@s</w:t>
              </w:r>
              <w:r w:rsidR="00EB1FF1" w:rsidRPr="00E769BE">
                <w:rPr>
                  <w:rStyle w:val="ad"/>
                  <w:rFonts w:ascii="Tahoma" w:hAnsi="Tahoma" w:cs="Tahoma"/>
                  <w:sz w:val="18"/>
                  <w:szCs w:val="18"/>
                </w:rPr>
                <w:t>unkeycn.</w:t>
              </w:r>
              <w:r w:rsidR="00EB1FF1" w:rsidRPr="00E769BE">
                <w:rPr>
                  <w:rStyle w:val="ad"/>
                  <w:rFonts w:ascii="Tahoma" w:hAnsi="Tahoma" w:cs="Tahoma" w:hint="eastAsia"/>
                  <w:sz w:val="18"/>
                  <w:szCs w:val="18"/>
                </w:rPr>
                <w:t>com</w:t>
              </w:r>
            </w:hyperlink>
          </w:p>
        </w:tc>
      </w:tr>
      <w:tr w:rsidR="00DA3BFE" w14:paraId="49B5A40D" w14:textId="77777777" w:rsidTr="00B60719">
        <w:tc>
          <w:tcPr>
            <w:tcW w:w="10458" w:type="dxa"/>
            <w:gridSpan w:val="5"/>
            <w:tcBorders>
              <w:top w:val="nil"/>
            </w:tcBorders>
            <w:shd w:val="clear" w:color="auto" w:fill="auto"/>
          </w:tcPr>
          <w:p w14:paraId="0422E4F1" w14:textId="77777777" w:rsidR="00DA3BFE" w:rsidRPr="005F1327" w:rsidRDefault="00DA3BFE" w:rsidP="00DA3BFE">
            <w:pPr>
              <w:spacing w:after="0" w:line="240" w:lineRule="auto"/>
              <w:jc w:val="center"/>
              <w:rPr>
                <w:rFonts w:ascii="Tahoma" w:hAnsi="Tahoma" w:cs="Tahoma"/>
                <w:b/>
                <w:i/>
                <w:sz w:val="20"/>
                <w:szCs w:val="20"/>
              </w:rPr>
            </w:pPr>
          </w:p>
        </w:tc>
      </w:tr>
      <w:tr w:rsidR="00DA3BFE" w14:paraId="79EEE9CA" w14:textId="77777777" w:rsidTr="00DA26AD">
        <w:tc>
          <w:tcPr>
            <w:tcW w:w="10458" w:type="dxa"/>
            <w:gridSpan w:val="5"/>
            <w:shd w:val="clear" w:color="auto" w:fill="2F5496"/>
          </w:tcPr>
          <w:p w14:paraId="586370E5" w14:textId="77777777" w:rsidR="00DA3BFE" w:rsidRPr="005F1327" w:rsidRDefault="00DA3BFE" w:rsidP="00DA3BFE">
            <w:pPr>
              <w:spacing w:after="0" w:line="240" w:lineRule="auto"/>
              <w:jc w:val="center"/>
              <w:rPr>
                <w:rFonts w:ascii="Tahoma" w:hAnsi="Tahoma" w:cs="Tahoma"/>
                <w:b/>
                <w:color w:val="FFFF00"/>
                <w:sz w:val="20"/>
                <w:szCs w:val="20"/>
              </w:rPr>
            </w:pP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  <w:u w:val="single"/>
              </w:rPr>
              <w:t>FLEXIBLE PACKAGING PRODUCT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EMBOSSED VACUUM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AIR CUSHION COLUM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OVEN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ZIPPER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BAG IN BOX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OFFEE BAGS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OLL STOCK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RETORT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POUCHE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br/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 xml:space="preserve">STAND-UP SIDE GUSSET BAGS </w:t>
            </w:r>
            <w:r w:rsidRPr="005F1327">
              <w:rPr>
                <w:rFonts w:ascii="Tahoma" w:hAnsi="Tahoma" w:cs="Tahoma"/>
                <w:b/>
                <w:color w:val="FFFF00"/>
                <w:sz w:val="20"/>
                <w:szCs w:val="20"/>
              </w:rPr>
              <w:t>CUSTOM POUCHES &amp; BAGS</w:t>
            </w:r>
          </w:p>
        </w:tc>
      </w:tr>
    </w:tbl>
    <w:p w14:paraId="5D8BDA19" w14:textId="77777777" w:rsidR="002A70D5" w:rsidRDefault="002A70D5">
      <w:pPr>
        <w:rPr>
          <w:rFonts w:ascii="Tahoma" w:hAnsi="Tahoma" w:cs="Tahoma"/>
          <w:sz w:val="20"/>
          <w:szCs w:val="20"/>
        </w:rPr>
      </w:pPr>
    </w:p>
    <w:sectPr w:rsidR="002A70D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ABEA0" w14:textId="77777777" w:rsidR="00DF7E14" w:rsidRDefault="00DF7E14">
      <w:pPr>
        <w:spacing w:after="0" w:line="240" w:lineRule="auto"/>
      </w:pPr>
      <w:r>
        <w:separator/>
      </w:r>
    </w:p>
  </w:endnote>
  <w:endnote w:type="continuationSeparator" w:id="0">
    <w:p w14:paraId="09893A54" w14:textId="77777777" w:rsidR="00DF7E14" w:rsidRDefault="00DF7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auto"/>
    <w:pitch w:val="default"/>
    <w:sig w:usb0="E10022FF" w:usb1="C000E47F" w:usb2="00000029" w:usb3="00000000" w:csb0="200001DF" w:csb1="2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A11B34" w14:textId="77777777" w:rsidR="00DF7E14" w:rsidRDefault="00DF7E14">
      <w:pPr>
        <w:spacing w:after="0" w:line="240" w:lineRule="auto"/>
      </w:pPr>
      <w:r>
        <w:separator/>
      </w:r>
    </w:p>
  </w:footnote>
  <w:footnote w:type="continuationSeparator" w:id="0">
    <w:p w14:paraId="0DCDAAE9" w14:textId="77777777" w:rsidR="00DF7E14" w:rsidRDefault="00DF7E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16011"/>
    <w:multiLevelType w:val="multilevel"/>
    <w:tmpl w:val="3B01601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7D4E17"/>
    <w:multiLevelType w:val="multilevel"/>
    <w:tmpl w:val="647D4E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proofState w:spelling="clean"/>
  <w:doNotTrackMoves/>
  <w:defaultTabStop w:val="720"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tDCxtLSwNLW0MDFQ0lEKTi0uzszPAykwMq8FADuIfQItAAAA"/>
  </w:docVars>
  <w:rsids>
    <w:rsidRoot w:val="005F0FC6"/>
    <w:rsid w:val="00005228"/>
    <w:rsid w:val="00023C19"/>
    <w:rsid w:val="000312AA"/>
    <w:rsid w:val="00044234"/>
    <w:rsid w:val="000463E4"/>
    <w:rsid w:val="0004782A"/>
    <w:rsid w:val="0005492F"/>
    <w:rsid w:val="0007588A"/>
    <w:rsid w:val="000A4E6C"/>
    <w:rsid w:val="000A5A8C"/>
    <w:rsid w:val="000E57E1"/>
    <w:rsid w:val="000F114A"/>
    <w:rsid w:val="000F4D71"/>
    <w:rsid w:val="001251BA"/>
    <w:rsid w:val="00132C68"/>
    <w:rsid w:val="001516D8"/>
    <w:rsid w:val="001632E0"/>
    <w:rsid w:val="00180E21"/>
    <w:rsid w:val="001900D1"/>
    <w:rsid w:val="00191F4B"/>
    <w:rsid w:val="00196426"/>
    <w:rsid w:val="001D08B9"/>
    <w:rsid w:val="001D6AD3"/>
    <w:rsid w:val="001E092E"/>
    <w:rsid w:val="002145E7"/>
    <w:rsid w:val="002208E1"/>
    <w:rsid w:val="00223E37"/>
    <w:rsid w:val="00234EA9"/>
    <w:rsid w:val="00246557"/>
    <w:rsid w:val="00252EEA"/>
    <w:rsid w:val="00255CE6"/>
    <w:rsid w:val="00256C31"/>
    <w:rsid w:val="002642BE"/>
    <w:rsid w:val="002662B9"/>
    <w:rsid w:val="002A2587"/>
    <w:rsid w:val="002A70D5"/>
    <w:rsid w:val="002D57A6"/>
    <w:rsid w:val="002F7A83"/>
    <w:rsid w:val="00307A78"/>
    <w:rsid w:val="00317B6C"/>
    <w:rsid w:val="00332503"/>
    <w:rsid w:val="003405EB"/>
    <w:rsid w:val="00341229"/>
    <w:rsid w:val="003473F2"/>
    <w:rsid w:val="00360F77"/>
    <w:rsid w:val="00377125"/>
    <w:rsid w:val="003953A2"/>
    <w:rsid w:val="003B4F6C"/>
    <w:rsid w:val="003C4717"/>
    <w:rsid w:val="003D69E4"/>
    <w:rsid w:val="003F00A8"/>
    <w:rsid w:val="00420BC9"/>
    <w:rsid w:val="00436627"/>
    <w:rsid w:val="00442069"/>
    <w:rsid w:val="0044775B"/>
    <w:rsid w:val="0046094F"/>
    <w:rsid w:val="00483835"/>
    <w:rsid w:val="00485261"/>
    <w:rsid w:val="00490704"/>
    <w:rsid w:val="004A23A9"/>
    <w:rsid w:val="004B62A7"/>
    <w:rsid w:val="004C6ECC"/>
    <w:rsid w:val="004E2DCE"/>
    <w:rsid w:val="004F11C1"/>
    <w:rsid w:val="00501687"/>
    <w:rsid w:val="0051075E"/>
    <w:rsid w:val="00520FE4"/>
    <w:rsid w:val="00522146"/>
    <w:rsid w:val="005236BF"/>
    <w:rsid w:val="00530798"/>
    <w:rsid w:val="00547D87"/>
    <w:rsid w:val="00570D34"/>
    <w:rsid w:val="0058735C"/>
    <w:rsid w:val="005A0F5E"/>
    <w:rsid w:val="005A17A9"/>
    <w:rsid w:val="005A4126"/>
    <w:rsid w:val="005B169F"/>
    <w:rsid w:val="005C642F"/>
    <w:rsid w:val="005D37AE"/>
    <w:rsid w:val="005D4E8B"/>
    <w:rsid w:val="005D68F7"/>
    <w:rsid w:val="005F0451"/>
    <w:rsid w:val="005F0FC6"/>
    <w:rsid w:val="005F1327"/>
    <w:rsid w:val="0060264A"/>
    <w:rsid w:val="00604D6C"/>
    <w:rsid w:val="00610716"/>
    <w:rsid w:val="00612C07"/>
    <w:rsid w:val="00627036"/>
    <w:rsid w:val="0063183E"/>
    <w:rsid w:val="00650C9C"/>
    <w:rsid w:val="00680286"/>
    <w:rsid w:val="0068672A"/>
    <w:rsid w:val="00691038"/>
    <w:rsid w:val="006D1B49"/>
    <w:rsid w:val="006E0703"/>
    <w:rsid w:val="006E7B6A"/>
    <w:rsid w:val="006F2707"/>
    <w:rsid w:val="006F3AFE"/>
    <w:rsid w:val="006F5B9F"/>
    <w:rsid w:val="0070238E"/>
    <w:rsid w:val="00704B39"/>
    <w:rsid w:val="00704BAC"/>
    <w:rsid w:val="0071774A"/>
    <w:rsid w:val="00726925"/>
    <w:rsid w:val="00727AB2"/>
    <w:rsid w:val="0073658D"/>
    <w:rsid w:val="00736A7B"/>
    <w:rsid w:val="00741212"/>
    <w:rsid w:val="00746566"/>
    <w:rsid w:val="0076365E"/>
    <w:rsid w:val="0076517E"/>
    <w:rsid w:val="00772C00"/>
    <w:rsid w:val="007751A5"/>
    <w:rsid w:val="00782B84"/>
    <w:rsid w:val="00787B3B"/>
    <w:rsid w:val="007917F3"/>
    <w:rsid w:val="007B6359"/>
    <w:rsid w:val="007C0297"/>
    <w:rsid w:val="007C6908"/>
    <w:rsid w:val="007D4E2B"/>
    <w:rsid w:val="007F6E3F"/>
    <w:rsid w:val="008111E1"/>
    <w:rsid w:val="00826DC7"/>
    <w:rsid w:val="0085149F"/>
    <w:rsid w:val="00867298"/>
    <w:rsid w:val="00877BDB"/>
    <w:rsid w:val="00880536"/>
    <w:rsid w:val="008861BF"/>
    <w:rsid w:val="00891B34"/>
    <w:rsid w:val="00895C9E"/>
    <w:rsid w:val="008D3A20"/>
    <w:rsid w:val="008E03C5"/>
    <w:rsid w:val="008E074C"/>
    <w:rsid w:val="008E41EF"/>
    <w:rsid w:val="008F1231"/>
    <w:rsid w:val="008F20CF"/>
    <w:rsid w:val="008F456C"/>
    <w:rsid w:val="008F6CB8"/>
    <w:rsid w:val="00915AB6"/>
    <w:rsid w:val="00925274"/>
    <w:rsid w:val="00946EED"/>
    <w:rsid w:val="00993E95"/>
    <w:rsid w:val="009A3CC3"/>
    <w:rsid w:val="009A77CD"/>
    <w:rsid w:val="009A7B81"/>
    <w:rsid w:val="009D21E7"/>
    <w:rsid w:val="009E5EEA"/>
    <w:rsid w:val="009F2F68"/>
    <w:rsid w:val="00A01AE3"/>
    <w:rsid w:val="00A277E5"/>
    <w:rsid w:val="00A552A7"/>
    <w:rsid w:val="00A557CD"/>
    <w:rsid w:val="00A63F3E"/>
    <w:rsid w:val="00A705AD"/>
    <w:rsid w:val="00A95CEA"/>
    <w:rsid w:val="00A95EBC"/>
    <w:rsid w:val="00AA2B0A"/>
    <w:rsid w:val="00AE103B"/>
    <w:rsid w:val="00AE234F"/>
    <w:rsid w:val="00B064CC"/>
    <w:rsid w:val="00B24823"/>
    <w:rsid w:val="00B31067"/>
    <w:rsid w:val="00B60719"/>
    <w:rsid w:val="00B81C03"/>
    <w:rsid w:val="00B82A2D"/>
    <w:rsid w:val="00B92FAA"/>
    <w:rsid w:val="00BA1CA0"/>
    <w:rsid w:val="00BA578E"/>
    <w:rsid w:val="00BA5BA8"/>
    <w:rsid w:val="00BB5080"/>
    <w:rsid w:val="00BF1115"/>
    <w:rsid w:val="00BF5BCD"/>
    <w:rsid w:val="00C02B1F"/>
    <w:rsid w:val="00C05381"/>
    <w:rsid w:val="00C15171"/>
    <w:rsid w:val="00C3127C"/>
    <w:rsid w:val="00C3282F"/>
    <w:rsid w:val="00C92019"/>
    <w:rsid w:val="00D01AA2"/>
    <w:rsid w:val="00D0320F"/>
    <w:rsid w:val="00D26804"/>
    <w:rsid w:val="00D37599"/>
    <w:rsid w:val="00D377B3"/>
    <w:rsid w:val="00D37990"/>
    <w:rsid w:val="00D4427D"/>
    <w:rsid w:val="00D47B59"/>
    <w:rsid w:val="00D62F84"/>
    <w:rsid w:val="00D82A4E"/>
    <w:rsid w:val="00D8353E"/>
    <w:rsid w:val="00D9497A"/>
    <w:rsid w:val="00DA1B97"/>
    <w:rsid w:val="00DA26AD"/>
    <w:rsid w:val="00DA3BFE"/>
    <w:rsid w:val="00DA74B3"/>
    <w:rsid w:val="00DB4EE5"/>
    <w:rsid w:val="00DF6012"/>
    <w:rsid w:val="00DF7BA6"/>
    <w:rsid w:val="00DF7E14"/>
    <w:rsid w:val="00E352A0"/>
    <w:rsid w:val="00E4521E"/>
    <w:rsid w:val="00E5246F"/>
    <w:rsid w:val="00E5269F"/>
    <w:rsid w:val="00E67BA6"/>
    <w:rsid w:val="00EB13D9"/>
    <w:rsid w:val="00EB1FF1"/>
    <w:rsid w:val="00EE7208"/>
    <w:rsid w:val="00F11D36"/>
    <w:rsid w:val="00F15870"/>
    <w:rsid w:val="00F209ED"/>
    <w:rsid w:val="00F238A4"/>
    <w:rsid w:val="00F258BC"/>
    <w:rsid w:val="00F42746"/>
    <w:rsid w:val="00F633D7"/>
    <w:rsid w:val="00F67734"/>
    <w:rsid w:val="00F92A35"/>
    <w:rsid w:val="00F937E0"/>
    <w:rsid w:val="00FA0DAA"/>
    <w:rsid w:val="00FA5ED2"/>
    <w:rsid w:val="00FD1FED"/>
    <w:rsid w:val="00FE264E"/>
    <w:rsid w:val="00FE5CD2"/>
    <w:rsid w:val="00FF63A1"/>
    <w:rsid w:val="3C034F66"/>
    <w:rsid w:val="63AF5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046B99FD"/>
  <w15:docId w15:val="{8D7109FA-6558-4B0F-ADC6-8B70FC90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hAnsi="Calibr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rPr>
      <w:b/>
      <w:bCs/>
    </w:rPr>
  </w:style>
  <w:style w:type="paragraph" w:styleId="a4">
    <w:name w:val="annotation text"/>
    <w:basedOn w:val="a"/>
    <w:link w:val="a6"/>
    <w:uiPriority w:val="99"/>
    <w:unhideWhenUsed/>
    <w:pPr>
      <w:spacing w:line="240" w:lineRule="auto"/>
    </w:pPr>
    <w:rPr>
      <w:sz w:val="20"/>
      <w:szCs w:val="20"/>
    </w:rPr>
  </w:style>
  <w:style w:type="paragraph" w:styleId="a7">
    <w:name w:val="Balloon Text"/>
    <w:basedOn w:val="a"/>
    <w:link w:val="a8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ab">
    <w:name w:val="header"/>
    <w:basedOn w:val="a"/>
    <w:link w:val="ac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ad">
    <w:name w:val="Hyperlink"/>
    <w:uiPriority w:val="99"/>
    <w:unhideWhenUsed/>
    <w:rPr>
      <w:color w:val="0563C1"/>
      <w:u w:val="single"/>
    </w:rPr>
  </w:style>
  <w:style w:type="character" w:styleId="ae">
    <w:name w:val="annotation reference"/>
    <w:uiPriority w:val="99"/>
    <w:unhideWhenUsed/>
    <w:rPr>
      <w:sz w:val="16"/>
      <w:szCs w:val="16"/>
    </w:rPr>
  </w:style>
  <w:style w:type="table" w:styleId="af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uiPriority w:val="34"/>
    <w:qFormat/>
    <w:pPr>
      <w:ind w:left="720"/>
      <w:contextualSpacing/>
    </w:pPr>
  </w:style>
  <w:style w:type="character" w:customStyle="1" w:styleId="ac">
    <w:name w:val="页眉 字符"/>
    <w:basedOn w:val="a0"/>
    <w:link w:val="ab"/>
    <w:uiPriority w:val="99"/>
  </w:style>
  <w:style w:type="character" w:customStyle="1" w:styleId="aa">
    <w:name w:val="页脚 字符"/>
    <w:basedOn w:val="a0"/>
    <w:link w:val="a9"/>
    <w:uiPriority w:val="99"/>
  </w:style>
  <w:style w:type="character" w:customStyle="1" w:styleId="a6">
    <w:name w:val="批注文字 字符"/>
    <w:link w:val="a4"/>
    <w:uiPriority w:val="99"/>
    <w:semiHidden/>
    <w:rPr>
      <w:sz w:val="20"/>
      <w:szCs w:val="20"/>
    </w:rPr>
  </w:style>
  <w:style w:type="character" w:customStyle="1" w:styleId="a5">
    <w:name w:val="批注主题 字符"/>
    <w:link w:val="a3"/>
    <w:uiPriority w:val="99"/>
    <w:semiHidden/>
    <w:rPr>
      <w:b/>
      <w:bCs/>
      <w:sz w:val="20"/>
      <w:szCs w:val="20"/>
    </w:rPr>
  </w:style>
  <w:style w:type="character" w:customStyle="1" w:styleId="a8">
    <w:name w:val="批注框文本 字符"/>
    <w:link w:val="a7"/>
    <w:uiPriority w:val="99"/>
    <w:semiHidden/>
    <w:rPr>
      <w:rFonts w:ascii="Segoe UI" w:hAnsi="Segoe UI" w:cs="Segoe UI"/>
      <w:sz w:val="18"/>
      <w:szCs w:val="18"/>
    </w:rPr>
  </w:style>
  <w:style w:type="character" w:styleId="af0">
    <w:name w:val="Unresolved Mention"/>
    <w:uiPriority w:val="99"/>
    <w:semiHidden/>
    <w:unhideWhenUsed/>
    <w:rsid w:val="00DA3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95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8932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dx@sunkeyc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63</Words>
  <Characters>2072</Characters>
  <Application>Microsoft Office Word</Application>
  <DocSecurity>0</DocSecurity>
  <Lines>17</Lines>
  <Paragraphs>4</Paragraphs>
  <ScaleCrop>false</ScaleCrop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Fredric Ng</dc:creator>
  <cp:lastModifiedBy>明磊 包</cp:lastModifiedBy>
  <cp:revision>14</cp:revision>
  <cp:lastPrinted>2018-03-05T01:56:00Z</cp:lastPrinted>
  <dcterms:created xsi:type="dcterms:W3CDTF">2018-03-05T01:56:00Z</dcterms:created>
  <dcterms:modified xsi:type="dcterms:W3CDTF">2020-04-1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060</vt:lpwstr>
  </property>
</Properties>
</file>